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5000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2"/>
        <w:gridCol w:w="372"/>
        <w:gridCol w:w="3480"/>
        <w:gridCol w:w="347"/>
        <w:gridCol w:w="3821"/>
      </w:tblGrid>
      <w:tr w:rsidR="00CF2A81" w:rsidRPr="00E910F2" w14:paraId="4585E4EF" w14:textId="77777777" w:rsidTr="00EC31D4">
        <w:trPr>
          <w:trHeight w:val="990"/>
        </w:trPr>
        <w:tc>
          <w:tcPr>
            <w:tcW w:w="5000" w:type="pct"/>
            <w:gridSpan w:val="5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31D4" w:rsidRPr="00E910F2" w14:paraId="782B8171" w14:textId="77777777" w:rsidTr="003934CF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142C0794" w14:textId="77777777" w:rsidR="00EC31D4" w:rsidRPr="00E910F2" w:rsidRDefault="00EC31D4" w:rsidP="00217A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EC31D4" w:rsidRPr="00E910F2" w14:paraId="60105210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1D399" w14:textId="24C885C3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dı</w:t>
            </w:r>
            <w:r w:rsidR="001E79F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Soyadı</w:t>
            </w:r>
          </w:p>
        </w:tc>
        <w:tc>
          <w:tcPr>
            <w:tcW w:w="35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5EB0" w14:textId="3F6ADC9C" w:rsidR="00EC31D4" w:rsidRPr="00F004D5" w:rsidRDefault="00EC31D4" w:rsidP="00217AB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EC31D4" w:rsidRPr="00E910F2" w14:paraId="6BA19CA2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91EA1" w14:textId="77777777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Numarası / Dönemi</w:t>
            </w:r>
          </w:p>
        </w:tc>
        <w:tc>
          <w:tcPr>
            <w:tcW w:w="17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8F921" w14:textId="1A002070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A3D61" w14:textId="3B307DB2" w:rsidR="003444A8" w:rsidRPr="003444A8" w:rsidRDefault="004B41F9" w:rsidP="003444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DefaultPlaceholder_-1854013438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3444A8" w:rsidRP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8A747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57871449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E85C42" w:rsidRPr="00E910F2" w14:paraId="12340D78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2F05C" w14:textId="77777777" w:rsidR="00E85C42" w:rsidRPr="00E910F2" w:rsidRDefault="00E85C42" w:rsidP="00E85C4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nabilim Dalı / Programı</w:t>
            </w:r>
          </w:p>
        </w:tc>
        <w:tc>
          <w:tcPr>
            <w:tcW w:w="17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B67D" w14:textId="31212695" w:rsidR="00E85C42" w:rsidRPr="00E910F2" w:rsidRDefault="004B41F9" w:rsidP="00E85C42">
            <w:pPr>
              <w:widowControl w:val="0"/>
              <w:autoSpaceDE w:val="0"/>
              <w:autoSpaceDN w:val="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101758582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E85C42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E85C42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079827390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E85C42" w:rsidRPr="00D86F6E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4B4AC" w14:textId="6CD8565A" w:rsidR="00E85C42" w:rsidRPr="003444A8" w:rsidRDefault="004B41F9" w:rsidP="00E85C4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835640082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Bilgisayar Mühendisliği" w:value="Bilgisayar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letme" w:value="İşletme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Sosyoloji" w:value="Sosyoloji"/>
                  <w:listItem w:displayText="Uluslararası İlişkiler" w:value="Uluslararası İlişkiler"/>
                </w:dropDownList>
              </w:sdtPr>
              <w:sdtEndPr/>
              <w:sdtContent>
                <w:r w:rsidR="00E85C42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E85C42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065009596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E85C42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Doktora Programı</w:t>
                </w:r>
              </w:sdtContent>
            </w:sdt>
          </w:p>
        </w:tc>
      </w:tr>
      <w:tr w:rsidR="00EC31D4" w:rsidRPr="00E910F2" w14:paraId="0F12BE6D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5660B" w14:textId="67FAB355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 xml:space="preserve">Danışmanı / </w:t>
            </w:r>
            <w:r w:rsidR="00DB2C84">
              <w:rPr>
                <w:rFonts w:ascii="Times New Roman" w:hAnsi="Times New Roman" w:cs="Times New Roman"/>
                <w:sz w:val="20"/>
                <w:szCs w:val="20"/>
              </w:rPr>
              <w:t>İkinci</w:t>
            </w: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 xml:space="preserve"> Danışmanı</w:t>
            </w:r>
          </w:p>
        </w:tc>
        <w:tc>
          <w:tcPr>
            <w:tcW w:w="1778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E58AFB3" w14:textId="2A2FCD29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596208" w14:textId="44C78F51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C6D4C" w:rsidRPr="00E910F2" w14:paraId="3D8F223C" w14:textId="77777777" w:rsidTr="009C6D4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201631" w14:textId="77777777" w:rsidR="009C6D4C" w:rsidRPr="00E910F2" w:rsidRDefault="009C6D4C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Kayıt Türü</w:t>
            </w:r>
          </w:p>
        </w:tc>
        <w:tc>
          <w:tcPr>
            <w:tcW w:w="35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-1673708386"/>
              <w:lock w:val="sdtLocked"/>
              <w:placeholder>
                <w:docPart w:val="13B5DD9FE7CA48EE816F51B710550511"/>
              </w:placeholder>
              <w:comboBox>
                <w:listItem w:displayText="Kayıt türünü seçiniz." w:value="Kayıt türünü seçiniz."/>
                <w:listItem w:displayText="Lisansa Dayalı Doktora" w:value="Lisansa Dayalı Doktora"/>
                <w:listItem w:displayText="Yüksek Lisansa Dayalı Doktora" w:value="Yüksek Lisansa Dayalı Doktora"/>
              </w:comboBox>
            </w:sdtPr>
            <w:sdtEndPr/>
            <w:sdtContent>
              <w:p w14:paraId="296FB568" w14:textId="1DC3F807" w:rsidR="009C6D4C" w:rsidRPr="00E910F2" w:rsidRDefault="00277C44" w:rsidP="00217AB7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Kayıt türünü seçiniz.</w:t>
                </w:r>
              </w:p>
            </w:sdtContent>
          </w:sdt>
        </w:tc>
      </w:tr>
      <w:tr w:rsidR="00353F73" w:rsidRPr="00E910F2" w14:paraId="66B8EA65" w14:textId="77777777" w:rsidTr="003934CF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</w:trPr>
        <w:tc>
          <w:tcPr>
            <w:tcW w:w="5000" w:type="pct"/>
            <w:gridSpan w:val="5"/>
            <w:shd w:val="clear" w:color="auto" w:fill="50B1C8"/>
            <w:vAlign w:val="center"/>
          </w:tcPr>
          <w:p w14:paraId="7078D60F" w14:textId="32672AB1" w:rsidR="00353F73" w:rsidRPr="00E910F2" w:rsidRDefault="00353F73" w:rsidP="00353F7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SEMİNER </w:t>
            </w:r>
            <w:r w:rsidR="00E910F2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DUYURU FORMU</w:t>
            </w:r>
          </w:p>
        </w:tc>
      </w:tr>
      <w:tr w:rsidR="00353F73" w:rsidRPr="00E910F2" w14:paraId="72FD23C0" w14:textId="77777777" w:rsidTr="00EC31D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274" w:type="pct"/>
            <w:vAlign w:val="center"/>
          </w:tcPr>
          <w:p w14:paraId="5F050293" w14:textId="77777777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Seminer Adı</w:t>
            </w:r>
          </w:p>
        </w:tc>
        <w:tc>
          <w:tcPr>
            <w:tcW w:w="3726" w:type="pct"/>
            <w:gridSpan w:val="4"/>
            <w:vAlign w:val="center"/>
          </w:tcPr>
          <w:p w14:paraId="5E40B218" w14:textId="591C1828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53F73" w:rsidRPr="00E910F2" w14:paraId="4DE995EF" w14:textId="77777777" w:rsidTr="00EC31D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274" w:type="pct"/>
            <w:vAlign w:val="center"/>
          </w:tcPr>
          <w:p w14:paraId="74515F34" w14:textId="77777777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Seminer Tarihi</w:t>
            </w:r>
          </w:p>
        </w:tc>
        <w:tc>
          <w:tcPr>
            <w:tcW w:w="1790" w:type="pct"/>
            <w:gridSpan w:val="2"/>
            <w:vAlign w:val="center"/>
          </w:tcPr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-1353267097"/>
              <w:lock w:val="sdtLocked"/>
              <w:placeholder>
                <w:docPart w:val="DefaultPlaceholder_-1854013437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30C8B2FD" w14:textId="711016C2" w:rsidR="00353F73" w:rsidRPr="00E910F2" w:rsidRDefault="00353F73" w:rsidP="00353F73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E910F2">
                  <w:rPr>
                    <w:rFonts w:ascii="Times New Roman" w:hAnsi="Times New Roman" w:cs="Times New Roman"/>
                    <w:sz w:val="20"/>
                    <w:szCs w:val="20"/>
                  </w:rPr>
                  <w:t>… /… /…</w:t>
                </w:r>
              </w:p>
            </w:sdtContent>
          </w:sdt>
        </w:tc>
        <w:tc>
          <w:tcPr>
            <w:tcW w:w="1936" w:type="pct"/>
            <w:gridSpan w:val="2"/>
            <w:vAlign w:val="center"/>
          </w:tcPr>
          <w:p w14:paraId="70BE41A7" w14:textId="485B78CC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Saat:</w:t>
            </w:r>
            <w:r w:rsidR="00F703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353F73" w:rsidRPr="00E910F2" w14:paraId="42D1A667" w14:textId="77777777" w:rsidTr="00EC31D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274" w:type="pct"/>
            <w:vAlign w:val="center"/>
          </w:tcPr>
          <w:p w14:paraId="1529CBD1" w14:textId="2E6BD50F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 xml:space="preserve">Seminer </w:t>
            </w:r>
            <w:r w:rsidR="00EC31D4" w:rsidRPr="00E910F2">
              <w:rPr>
                <w:rFonts w:ascii="Times New Roman" w:hAnsi="Times New Roman" w:cs="Times New Roman"/>
                <w:sz w:val="20"/>
                <w:szCs w:val="20"/>
              </w:rPr>
              <w:t>Türü</w:t>
            </w:r>
          </w:p>
        </w:tc>
        <w:tc>
          <w:tcPr>
            <w:tcW w:w="3726" w:type="pct"/>
            <w:gridSpan w:val="4"/>
            <w:vAlign w:val="center"/>
          </w:tcPr>
          <w:p w14:paraId="7164CB21" w14:textId="4C85272B" w:rsidR="00353F73" w:rsidRPr="00E910F2" w:rsidRDefault="004B41F9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26055167"/>
                <w:lock w:val="sdtLocked"/>
                <w:placeholder>
                  <w:docPart w:val="9517562473A9446A91FA3187B5935AB3"/>
                </w:placeholder>
                <w:dropDownList>
                  <w:listItem w:displayText="Seminer türünü seçiniz." w:value="Seminer türünü seçiniz."/>
                  <w:listItem w:displayText="Çevrimiçi" w:value="Çevrimiçi"/>
                  <w:listItem w:displayText="Yüz yüze" w:value="Yüz yüze"/>
                </w:dropDownList>
              </w:sdtPr>
              <w:sdtEndPr/>
              <w:sdtContent>
                <w:r w:rsidR="00E40DA1" w:rsidRPr="00E40DA1">
                  <w:rPr>
                    <w:rFonts w:ascii="Times New Roman" w:hAnsi="Times New Roman" w:cs="Times New Roman"/>
                    <w:sz w:val="20"/>
                    <w:szCs w:val="20"/>
                  </w:rPr>
                  <w:t>Seminer türünü seçiniz.</w:t>
                </w:r>
              </w:sdtContent>
            </w:sdt>
          </w:p>
        </w:tc>
      </w:tr>
      <w:tr w:rsidR="00353F73" w:rsidRPr="00E910F2" w14:paraId="6170463F" w14:textId="77777777" w:rsidTr="00EC31D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274" w:type="pct"/>
            <w:vAlign w:val="center"/>
          </w:tcPr>
          <w:p w14:paraId="7FE9892B" w14:textId="0AFFFD64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Toplantı Bilgileri</w:t>
            </w:r>
          </w:p>
        </w:tc>
        <w:tc>
          <w:tcPr>
            <w:tcW w:w="3726" w:type="pct"/>
            <w:gridSpan w:val="4"/>
            <w:vAlign w:val="center"/>
          </w:tcPr>
          <w:p w14:paraId="3D4028F6" w14:textId="57D98439" w:rsidR="00353F73" w:rsidRPr="00E910F2" w:rsidRDefault="001E6C9B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Yer) (Çevrimiçi ise erişim linki verilir)</w:t>
            </w:r>
          </w:p>
        </w:tc>
      </w:tr>
      <w:tr w:rsidR="00353F73" w:rsidRPr="00E0740B" w14:paraId="397452B2" w14:textId="77777777" w:rsidTr="00B47961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295"/>
        </w:trPr>
        <w:tc>
          <w:tcPr>
            <w:tcW w:w="5000" w:type="pct"/>
            <w:gridSpan w:val="5"/>
            <w:vAlign w:val="center"/>
          </w:tcPr>
          <w:p w14:paraId="2B43D9C5" w14:textId="77777777" w:rsidR="00353F73" w:rsidRPr="00E0740B" w:rsidRDefault="00353F73" w:rsidP="00353F73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 w:rsidRPr="00E0740B"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 xml:space="preserve">Açıklamalar: </w:t>
            </w:r>
          </w:p>
          <w:p w14:paraId="6C4AB54F" w14:textId="1CAA5E3D" w:rsidR="00353F73" w:rsidRPr="00E0740B" w:rsidRDefault="00353F73" w:rsidP="00DC6F8D">
            <w:pPr>
              <w:pStyle w:val="ListeParagraf"/>
              <w:numPr>
                <w:ilvl w:val="0"/>
                <w:numId w:val="4"/>
              </w:numPr>
              <w:tabs>
                <w:tab w:val="left" w:pos="171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E0740B">
              <w:rPr>
                <w:rFonts w:ascii="Times New Roman" w:hAnsi="Times New Roman" w:cs="Times New Roman"/>
                <w:sz w:val="16"/>
                <w:szCs w:val="16"/>
              </w:rPr>
              <w:t xml:space="preserve">Bu form seminer tarihinden en az </w:t>
            </w:r>
            <w:r w:rsidR="004B41F9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E0740B">
              <w:rPr>
                <w:rFonts w:ascii="Times New Roman" w:hAnsi="Times New Roman" w:cs="Times New Roman"/>
                <w:sz w:val="16"/>
                <w:szCs w:val="16"/>
              </w:rPr>
              <w:t xml:space="preserve"> gün önce</w:t>
            </w:r>
            <w:r w:rsidR="002E7C42" w:rsidRPr="00E0740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030788" w:rsidRPr="00E0740B">
              <w:rPr>
                <w:rFonts w:ascii="Times New Roman" w:hAnsi="Times New Roman" w:cs="Times New Roman"/>
                <w:sz w:val="16"/>
                <w:szCs w:val="16"/>
              </w:rPr>
              <w:t xml:space="preserve">ilgili </w:t>
            </w:r>
            <w:r w:rsidR="002E7C42" w:rsidRPr="00E0740B">
              <w:rPr>
                <w:rFonts w:ascii="Times New Roman" w:hAnsi="Times New Roman" w:cs="Times New Roman"/>
                <w:sz w:val="16"/>
                <w:szCs w:val="16"/>
              </w:rPr>
              <w:t>Anabilim Dalı</w:t>
            </w:r>
            <w:r w:rsidR="00030788" w:rsidRPr="00E0740B">
              <w:rPr>
                <w:rFonts w:ascii="Times New Roman" w:hAnsi="Times New Roman" w:cs="Times New Roman"/>
                <w:sz w:val="16"/>
                <w:szCs w:val="16"/>
              </w:rPr>
              <w:t>’nın</w:t>
            </w:r>
            <w:r w:rsidR="002E7C42" w:rsidRPr="00E0740B">
              <w:rPr>
                <w:rFonts w:ascii="Times New Roman" w:hAnsi="Times New Roman" w:cs="Times New Roman"/>
                <w:sz w:val="16"/>
                <w:szCs w:val="16"/>
              </w:rPr>
              <w:t xml:space="preserve"> web sayfasında ilan edilir.</w:t>
            </w:r>
            <w:r w:rsidR="006D2FF6">
              <w:rPr>
                <w:rFonts w:ascii="Times New Roman" w:hAnsi="Times New Roman" w:cs="Times New Roman"/>
                <w:sz w:val="16"/>
                <w:szCs w:val="16"/>
              </w:rPr>
              <w:t xml:space="preserve"> Ayrıca Enstitü’ye gönderilmez.</w:t>
            </w:r>
          </w:p>
          <w:p w14:paraId="65063035" w14:textId="3E528320" w:rsidR="00E0740B" w:rsidRPr="00E0740B" w:rsidRDefault="00E0740B" w:rsidP="00DC6F8D">
            <w:pPr>
              <w:pStyle w:val="ListeParagraf"/>
              <w:numPr>
                <w:ilvl w:val="0"/>
                <w:numId w:val="4"/>
              </w:numPr>
              <w:tabs>
                <w:tab w:val="left" w:pos="171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eminer sunumu ve duyurunun yapıldığı sayfanın</w:t>
            </w:r>
            <w:r w:rsidRPr="00E0740B">
              <w:rPr>
                <w:rFonts w:ascii="Times New Roman" w:hAnsi="Times New Roman" w:cs="Times New Roman"/>
                <w:sz w:val="16"/>
                <w:szCs w:val="16"/>
              </w:rPr>
              <w:t xml:space="preserve"> ekran görüntüsü</w:t>
            </w:r>
            <w:r w:rsidR="0027547A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E0740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27547A">
              <w:rPr>
                <w:rFonts w:ascii="Times New Roman" w:hAnsi="Times New Roman" w:cs="Times New Roman"/>
                <w:sz w:val="16"/>
                <w:szCs w:val="16"/>
              </w:rPr>
              <w:t xml:space="preserve">seminer yapıldıktan sonra </w:t>
            </w:r>
            <w:r w:rsidRPr="00E0740B">
              <w:rPr>
                <w:rFonts w:ascii="Times New Roman" w:hAnsi="Times New Roman" w:cs="Times New Roman"/>
                <w:sz w:val="16"/>
                <w:szCs w:val="16"/>
              </w:rPr>
              <w:t xml:space="preserve">OBS’den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yüklenecektir.</w:t>
            </w:r>
          </w:p>
        </w:tc>
      </w:tr>
    </w:tbl>
    <w:p w14:paraId="5B901008" w14:textId="77777777" w:rsidR="00CF2A81" w:rsidRPr="00B052AF" w:rsidRDefault="00CF2A81" w:rsidP="00525BA8">
      <w:pPr>
        <w:tabs>
          <w:tab w:val="left" w:pos="5863"/>
        </w:tabs>
        <w:rPr>
          <w:rFonts w:ascii="Times New Roman" w:hAnsi="Times New Roman" w:cs="Times New Roman"/>
        </w:rPr>
      </w:pPr>
    </w:p>
    <w:sectPr w:rsidR="00CF2A81" w:rsidRPr="00B052AF" w:rsidSect="00A90048">
      <w:footerReference w:type="default" r:id="rId8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DCB333" w14:textId="77777777" w:rsidR="00813991" w:rsidRDefault="00813991" w:rsidP="005F3207">
      <w:pPr>
        <w:spacing w:after="0" w:line="240" w:lineRule="auto"/>
      </w:pPr>
      <w:r>
        <w:separator/>
      </w:r>
    </w:p>
  </w:endnote>
  <w:endnote w:type="continuationSeparator" w:id="0">
    <w:p w14:paraId="67816156" w14:textId="77777777" w:rsidR="00813991" w:rsidRDefault="0081399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754E8D" w14:paraId="2F90B67A" w14:textId="77777777" w:rsidTr="00BB0CF7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4855DD9C" w:rsidR="005F3207" w:rsidRPr="00754E8D" w:rsidRDefault="005F3207" w:rsidP="00EC31D4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754E8D">
            <w:rPr>
              <w:rFonts w:ascii="Times New Roman" w:hAnsi="Times New Roman"/>
              <w:sz w:val="18"/>
              <w:szCs w:val="18"/>
            </w:rPr>
            <w:t>Seminer Duyuru</w:t>
          </w:r>
          <w:r w:rsidR="00E0740B">
            <w:rPr>
              <w:rFonts w:ascii="Times New Roman" w:hAnsi="Times New Roman"/>
              <w:sz w:val="18"/>
              <w:szCs w:val="18"/>
            </w:rPr>
            <w:t xml:space="preserve"> Formu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754E8D" w:rsidRDefault="005F3207" w:rsidP="00EC31D4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754E8D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754E8D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754E8D">
            <w:rPr>
              <w:rFonts w:ascii="Times New Roman" w:hAnsi="Times New Roman"/>
              <w:sz w:val="18"/>
              <w:szCs w:val="18"/>
            </w:rPr>
            <w:t>0</w:t>
          </w:r>
          <w:r w:rsidR="009C7C77" w:rsidRPr="00754E8D">
            <w:rPr>
              <w:rFonts w:ascii="Times New Roman" w:hAnsi="Times New Roman"/>
              <w:sz w:val="18"/>
              <w:szCs w:val="18"/>
            </w:rPr>
            <w:t>5</w:t>
          </w:r>
          <w:r w:rsidR="00CB00EF" w:rsidRPr="00754E8D">
            <w:rPr>
              <w:rFonts w:ascii="Times New Roman" w:hAnsi="Times New Roman"/>
              <w:sz w:val="18"/>
              <w:szCs w:val="18"/>
            </w:rPr>
            <w:t>.</w:t>
          </w:r>
          <w:r w:rsidR="00B052AF" w:rsidRPr="00754E8D">
            <w:rPr>
              <w:rFonts w:ascii="Times New Roman" w:hAnsi="Times New Roman"/>
              <w:sz w:val="18"/>
              <w:szCs w:val="18"/>
            </w:rPr>
            <w:t>0</w:t>
          </w:r>
          <w:r w:rsidR="009C7C77" w:rsidRPr="00754E8D">
            <w:rPr>
              <w:rFonts w:ascii="Times New Roman" w:hAnsi="Times New Roman"/>
              <w:sz w:val="18"/>
              <w:szCs w:val="18"/>
            </w:rPr>
            <w:t>2</w:t>
          </w:r>
          <w:r w:rsidRPr="00754E8D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754E8D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77777777" w:rsidR="005F3207" w:rsidRPr="00754E8D" w:rsidRDefault="005F3207" w:rsidP="00EC31D4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754E8D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754E8D">
            <w:rPr>
              <w:rFonts w:ascii="Times New Roman" w:hAnsi="Times New Roman"/>
              <w:b/>
              <w:sz w:val="18"/>
              <w:szCs w:val="18"/>
            </w:rPr>
            <w:t xml:space="preserve"> DR_1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EB6DE" w14:textId="77777777" w:rsidR="00813991" w:rsidRDefault="00813991" w:rsidP="005F3207">
      <w:pPr>
        <w:spacing w:after="0" w:line="240" w:lineRule="auto"/>
      </w:pPr>
      <w:r>
        <w:separator/>
      </w:r>
    </w:p>
  </w:footnote>
  <w:footnote w:type="continuationSeparator" w:id="0">
    <w:p w14:paraId="62B756F4" w14:textId="77777777" w:rsidR="00813991" w:rsidRDefault="0081399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3"/>
  </w:num>
  <w:num w:numId="2" w16cid:durableId="1696692259">
    <w:abstractNumId w:val="1"/>
  </w:num>
  <w:num w:numId="3" w16cid:durableId="683870562">
    <w:abstractNumId w:val="2"/>
  </w:num>
  <w:num w:numId="4" w16cid:durableId="1644650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7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30788"/>
    <w:rsid w:val="0004497C"/>
    <w:rsid w:val="00045C19"/>
    <w:rsid w:val="0006046A"/>
    <w:rsid w:val="00066745"/>
    <w:rsid w:val="0008538D"/>
    <w:rsid w:val="000A2DBF"/>
    <w:rsid w:val="000B2F1F"/>
    <w:rsid w:val="000B7954"/>
    <w:rsid w:val="000D0BA7"/>
    <w:rsid w:val="000F5D69"/>
    <w:rsid w:val="0014078E"/>
    <w:rsid w:val="00155B1A"/>
    <w:rsid w:val="001622BA"/>
    <w:rsid w:val="0016288D"/>
    <w:rsid w:val="00163BBC"/>
    <w:rsid w:val="00164614"/>
    <w:rsid w:val="001E6C9B"/>
    <w:rsid w:val="001E79F5"/>
    <w:rsid w:val="002105B3"/>
    <w:rsid w:val="002106D1"/>
    <w:rsid w:val="00257BBB"/>
    <w:rsid w:val="0027547A"/>
    <w:rsid w:val="00277C44"/>
    <w:rsid w:val="002808CA"/>
    <w:rsid w:val="00295749"/>
    <w:rsid w:val="002E7C42"/>
    <w:rsid w:val="00305DB4"/>
    <w:rsid w:val="003225B6"/>
    <w:rsid w:val="00323B45"/>
    <w:rsid w:val="003444A8"/>
    <w:rsid w:val="00346F50"/>
    <w:rsid w:val="00353F73"/>
    <w:rsid w:val="003831AA"/>
    <w:rsid w:val="003934CF"/>
    <w:rsid w:val="003D4518"/>
    <w:rsid w:val="003E06EC"/>
    <w:rsid w:val="004351C8"/>
    <w:rsid w:val="004A1535"/>
    <w:rsid w:val="004A7BF3"/>
    <w:rsid w:val="004B17FC"/>
    <w:rsid w:val="004B41F9"/>
    <w:rsid w:val="005039B4"/>
    <w:rsid w:val="00503DD8"/>
    <w:rsid w:val="00514107"/>
    <w:rsid w:val="005242BE"/>
    <w:rsid w:val="00525BA8"/>
    <w:rsid w:val="005311E9"/>
    <w:rsid w:val="00543CA3"/>
    <w:rsid w:val="005543CB"/>
    <w:rsid w:val="0056769D"/>
    <w:rsid w:val="005D3767"/>
    <w:rsid w:val="005F3207"/>
    <w:rsid w:val="005F348A"/>
    <w:rsid w:val="00615E3C"/>
    <w:rsid w:val="00637B13"/>
    <w:rsid w:val="00640833"/>
    <w:rsid w:val="00650654"/>
    <w:rsid w:val="00663344"/>
    <w:rsid w:val="00685F40"/>
    <w:rsid w:val="006A568D"/>
    <w:rsid w:val="006C377C"/>
    <w:rsid w:val="006D2FF6"/>
    <w:rsid w:val="006F055D"/>
    <w:rsid w:val="00711736"/>
    <w:rsid w:val="00712487"/>
    <w:rsid w:val="007374AF"/>
    <w:rsid w:val="00754E8D"/>
    <w:rsid w:val="007A0ED3"/>
    <w:rsid w:val="007E0584"/>
    <w:rsid w:val="007F33E0"/>
    <w:rsid w:val="00802CD9"/>
    <w:rsid w:val="00813991"/>
    <w:rsid w:val="00820A28"/>
    <w:rsid w:val="00850F29"/>
    <w:rsid w:val="00884991"/>
    <w:rsid w:val="008A7477"/>
    <w:rsid w:val="009269D8"/>
    <w:rsid w:val="00973E04"/>
    <w:rsid w:val="00982D26"/>
    <w:rsid w:val="00995AC9"/>
    <w:rsid w:val="009A6665"/>
    <w:rsid w:val="009C6D4C"/>
    <w:rsid w:val="009C7C77"/>
    <w:rsid w:val="009D248C"/>
    <w:rsid w:val="009D64C0"/>
    <w:rsid w:val="00A04F0F"/>
    <w:rsid w:val="00A14E9C"/>
    <w:rsid w:val="00A17974"/>
    <w:rsid w:val="00A2030A"/>
    <w:rsid w:val="00A46191"/>
    <w:rsid w:val="00A556EE"/>
    <w:rsid w:val="00A90048"/>
    <w:rsid w:val="00B028F7"/>
    <w:rsid w:val="00B052AF"/>
    <w:rsid w:val="00B30E1C"/>
    <w:rsid w:val="00B47961"/>
    <w:rsid w:val="00B55079"/>
    <w:rsid w:val="00B84B04"/>
    <w:rsid w:val="00B905E2"/>
    <w:rsid w:val="00BB0CF7"/>
    <w:rsid w:val="00BD5810"/>
    <w:rsid w:val="00C03688"/>
    <w:rsid w:val="00C05E34"/>
    <w:rsid w:val="00C256DD"/>
    <w:rsid w:val="00C57BCF"/>
    <w:rsid w:val="00C6481B"/>
    <w:rsid w:val="00C757A1"/>
    <w:rsid w:val="00CB00EF"/>
    <w:rsid w:val="00CB34AE"/>
    <w:rsid w:val="00CF2A81"/>
    <w:rsid w:val="00D07981"/>
    <w:rsid w:val="00D1123D"/>
    <w:rsid w:val="00D27BE1"/>
    <w:rsid w:val="00D35FCF"/>
    <w:rsid w:val="00D8073B"/>
    <w:rsid w:val="00D808BD"/>
    <w:rsid w:val="00D86F6E"/>
    <w:rsid w:val="00D915A4"/>
    <w:rsid w:val="00DA2355"/>
    <w:rsid w:val="00DB2C84"/>
    <w:rsid w:val="00DC2211"/>
    <w:rsid w:val="00DC6F8D"/>
    <w:rsid w:val="00DE47DD"/>
    <w:rsid w:val="00DF423E"/>
    <w:rsid w:val="00DF5403"/>
    <w:rsid w:val="00E0740B"/>
    <w:rsid w:val="00E40DA1"/>
    <w:rsid w:val="00E85C42"/>
    <w:rsid w:val="00E910F2"/>
    <w:rsid w:val="00E9235A"/>
    <w:rsid w:val="00E9717E"/>
    <w:rsid w:val="00EC31D4"/>
    <w:rsid w:val="00ED0C4A"/>
    <w:rsid w:val="00EE0F7A"/>
    <w:rsid w:val="00EE74C6"/>
    <w:rsid w:val="00F004D5"/>
    <w:rsid w:val="00F00E8F"/>
    <w:rsid w:val="00F01594"/>
    <w:rsid w:val="00F3760C"/>
    <w:rsid w:val="00F40121"/>
    <w:rsid w:val="00F61C1B"/>
    <w:rsid w:val="00F6688B"/>
    <w:rsid w:val="00F70382"/>
    <w:rsid w:val="00F74865"/>
    <w:rsid w:val="00F966E8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90D0579-CCD4-4387-9907-0DD5E9D4DEEE}"/>
      </w:docPartPr>
      <w:docPartBody>
        <w:p w:rsidR="00B66839" w:rsidRDefault="00B66839"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3B2B215-911F-4BDB-BBCB-F2741F9617A6}"/>
      </w:docPartPr>
      <w:docPartBody>
        <w:p w:rsidR="00B66839" w:rsidRDefault="00B66839">
          <w:r w:rsidRPr="00AA37F9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13B5DD9FE7CA48EE816F51B71055051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ADA142C-9AA2-4D6D-B203-5FD9FF49B478}"/>
      </w:docPartPr>
      <w:docPartBody>
        <w:p w:rsidR="00087595" w:rsidRDefault="00087595" w:rsidP="00087595">
          <w:pPr>
            <w:pStyle w:val="13B5DD9FE7CA48EE816F51B710550511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9517562473A9446A91FA3187B5935AB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BC1F587-86F3-42BA-BE3E-87940FA575E8}"/>
      </w:docPartPr>
      <w:docPartBody>
        <w:p w:rsidR="00AE13AB" w:rsidRDefault="00AE13AB" w:rsidP="00AE13AB">
          <w:pPr>
            <w:pStyle w:val="9517562473A9446A91FA3187B5935AB3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20FD158-44E0-4BAF-91D8-897FCDC64883}"/>
      </w:docPartPr>
      <w:docPartBody>
        <w:p w:rsidR="003F43BB" w:rsidRDefault="003F43BB">
          <w:r w:rsidRPr="009D2D8E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839"/>
    <w:rsid w:val="00087595"/>
    <w:rsid w:val="003F43BB"/>
    <w:rsid w:val="00AE13AB"/>
    <w:rsid w:val="00B66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3F43BB"/>
    <w:rPr>
      <w:color w:val="666666"/>
    </w:rPr>
  </w:style>
  <w:style w:type="paragraph" w:customStyle="1" w:styleId="13B5DD9FE7CA48EE816F51B710550511">
    <w:name w:val="13B5DD9FE7CA48EE816F51B710550511"/>
    <w:rsid w:val="00087595"/>
  </w:style>
  <w:style w:type="paragraph" w:customStyle="1" w:styleId="9517562473A9446A91FA3187B5935AB3">
    <w:name w:val="9517562473A9446A91FA3187B5935AB3"/>
    <w:rsid w:val="00AE13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81</cp:revision>
  <cp:lastPrinted>2023-12-27T11:46:00Z</cp:lastPrinted>
  <dcterms:created xsi:type="dcterms:W3CDTF">2021-08-12T09:53:00Z</dcterms:created>
  <dcterms:modified xsi:type="dcterms:W3CDTF">2024-03-27T07:47:00Z</dcterms:modified>
</cp:coreProperties>
</file>